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77777777" w:rsidR="00DA3157" w:rsidRDefault="00DA3157" w:rsidP="00DA3157">
      <w:pPr>
        <w:pStyle w:val="Heading1"/>
      </w:pPr>
      <w:bookmarkStart w:id="0" w:name="_Toc116381455"/>
      <w:r>
        <w:t>2022 – 2023 Academic Year Iteration Suggestions:</w:t>
      </w:r>
      <w:bookmarkEnd w:id="0"/>
    </w:p>
    <w:p w14:paraId="1359E1E5" w14:textId="2BF203E0" w:rsidR="00DA3157" w:rsidRPr="00DA3157" w:rsidRDefault="00DA3157" w:rsidP="00DA3157">
      <w:pPr>
        <w:pStyle w:val="ListParagraph"/>
        <w:numPr>
          <w:ilvl w:val="0"/>
          <w:numId w:val="1"/>
        </w:numPr>
      </w:pPr>
      <w:r>
        <w:rPr>
          <w:lang w:val="en-US"/>
        </w:rPr>
        <w:t>Explanation of how to make a model of the human cognitive system</w:t>
      </w:r>
    </w:p>
    <w:p w14:paraId="7E8B6FA1" w14:textId="774B62F8" w:rsidR="00DA3157" w:rsidRDefault="00DA3157" w:rsidP="00DA3157">
      <w:pPr>
        <w:pStyle w:val="ListParagraph"/>
        <w:numPr>
          <w:ilvl w:val="0"/>
          <w:numId w:val="1"/>
        </w:numPr>
      </w:pPr>
    </w:p>
    <w:sectPr w:rsidR="00DA31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032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kwrAUAYlQSIiwAAAA="/>
  </w:docVars>
  <w:rsids>
    <w:rsidRoot w:val="00313692"/>
    <w:rsid w:val="000D2CF9"/>
    <w:rsid w:val="00313692"/>
    <w:rsid w:val="006E44A1"/>
    <w:rsid w:val="00B0555C"/>
    <w:rsid w:val="00CD45EA"/>
    <w:rsid w:val="00DA3157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4</cp:revision>
  <dcterms:created xsi:type="dcterms:W3CDTF">2022-11-18T14:12:00Z</dcterms:created>
  <dcterms:modified xsi:type="dcterms:W3CDTF">2022-11-18T15:06:00Z</dcterms:modified>
</cp:coreProperties>
</file>